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лан</w:t>
      </w:r>
      <w:r>
        <w:t xml:space="preserve"> </w:t>
      </w:r>
      <w:r>
        <w:t xml:space="preserve">Юсу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r>
        <w:drawing>
          <wp:inline>
            <wp:extent cx="5207267" cy="6987941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698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515561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3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4)</w:t>
      </w:r>
    </w:p>
    <w:p>
      <w:pPr>
        <w:pStyle w:val="CaptionedFigure"/>
      </w:pPr>
      <w:r>
        <w:drawing>
          <wp:inline>
            <wp:extent cx="5130265" cy="7064943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70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13145" cy="2464067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6)</w:t>
      </w:r>
    </w:p>
    <w:p>
      <w:pPr>
        <w:pStyle w:val="CaptionedFigure"/>
      </w:pPr>
      <w:r>
        <w:drawing>
          <wp:inline>
            <wp:extent cx="5293894" cy="7344075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734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143438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r>
        <w:drawing>
          <wp:inline>
            <wp:extent cx="5216892" cy="5553776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773155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r>
        <w:drawing>
          <wp:inline>
            <wp:extent cx="5245768" cy="7103444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983225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r>
        <w:drawing>
          <wp:inline>
            <wp:extent cx="5334000" cy="7356912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116418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Start w:id="63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для варианта 2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CaptionedFigure"/>
      </w:pPr>
      <w:r>
        <w:drawing>
          <wp:inline>
            <wp:extent cx="4812631" cy="7719461"/>
            <wp:effectExtent b="0" l="0" r="0" t="0"/>
            <wp:docPr descr="Программа в файле prog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77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r>
        <w:drawing>
          <wp:inline>
            <wp:extent cx="5334000" cy="2408356"/>
            <wp:effectExtent b="0" l="0" r="0" t="0"/>
            <wp:docPr descr="Запуск программы prog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.asm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рслан Юсупов</dc:creator>
  <dc:language>ru-RU</dc:language>
  <cp:keywords/>
  <dcterms:created xsi:type="dcterms:W3CDTF">2024-11-20T11:31:50Z</dcterms:created>
  <dcterms:modified xsi:type="dcterms:W3CDTF">2024-11-20T11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